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17fa024e7bbda67a27bdb65814a7053d613e5"/>
      <w:r>
        <w:rPr>
          <w:b/>
        </w:rPr>
        <w:t xml:space="preserve">ПРОТОКОЛ ЕЛЕКТРОННОГО АУКЦІОНУ № SUE001-UA-20211104-059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9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Грибовицька». Вартість геологічної інформації – 54 414,43 грн (з ПДВ). Вартість пакету аукціонної документації – 4 500 грн (з ПДВ). Ділянка «Грибовицька» розташована між селами Грибовиця, Нова Лішня і Кропивщина Володимир-Волинського району Волинської області.</w:t>
      </w:r>
      <w:r>
        <w:t xml:space="preserve"> </w:t>
      </w:r>
      <w:r>
        <w:t xml:space="preserve">Вид корисної копалини: піщано-гравійна сирови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38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ДНК", ЄДРПОУ: 3257869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ДУЛЬКО ІРИНА ВОЛОДИМИРІВНА", ІПН/РНОКПП: 3204214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8:5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09:5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2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1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4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ДНК", ЄДРПОУ: 325786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20,00 грн без ПДВ (сто двадц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2 000,00 грн без ПДВ (два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7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ДНК", ЄДРПОУ: 325786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45:10Z</dcterms:created>
  <dcterms:modified xsi:type="dcterms:W3CDTF">2024-04-29T01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